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4A225D" w14:textId="20C5C2E9" w:rsidR="005A6862" w:rsidRDefault="00000000">
      <w:pPr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Anexo V do Edital nº </w:t>
      </w:r>
      <w:r w:rsidR="00ED18F2">
        <w:rPr>
          <w:rFonts w:ascii="Arial" w:eastAsia="Arial" w:hAnsi="Arial" w:cs="Arial"/>
          <w:b/>
          <w:sz w:val="20"/>
          <w:szCs w:val="20"/>
        </w:rPr>
        <w:t>007/2026</w:t>
      </w:r>
      <w:r>
        <w:rPr>
          <w:rFonts w:ascii="Arial" w:eastAsia="Arial" w:hAnsi="Arial" w:cs="Arial"/>
          <w:b/>
          <w:sz w:val="20"/>
          <w:szCs w:val="20"/>
        </w:rPr>
        <w:t>-PEQ</w:t>
      </w:r>
    </w:p>
    <w:p w14:paraId="7F153228" w14:textId="77777777" w:rsidR="005A6862" w:rsidRDefault="005A6862">
      <w:pPr>
        <w:jc w:val="center"/>
        <w:rPr>
          <w:rFonts w:ascii="Arial" w:eastAsia="Arial" w:hAnsi="Arial" w:cs="Arial"/>
          <w:b/>
          <w:sz w:val="20"/>
          <w:szCs w:val="20"/>
        </w:rPr>
      </w:pPr>
    </w:p>
    <w:p w14:paraId="6B3229B5" w14:textId="77777777" w:rsidR="005A6862" w:rsidRDefault="00000000">
      <w:pPr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FORMULÁRIO DE INSCRIÇÃO – PROCESSO SELETIVO MESTRADO</w:t>
      </w:r>
    </w:p>
    <w:p w14:paraId="7E76E449" w14:textId="77777777" w:rsidR="005A6862" w:rsidRDefault="005A6862">
      <w:pPr>
        <w:rPr>
          <w:rFonts w:ascii="Arial" w:hAnsi="Arial" w:cs="Arial"/>
          <w:b/>
          <w:bCs/>
        </w:rPr>
      </w:pPr>
    </w:p>
    <w:p w14:paraId="3220B523" w14:textId="77777777" w:rsidR="005A6862" w:rsidRDefault="00000000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. DADOS PESSOAIS</w:t>
      </w:r>
    </w:p>
    <w:p w14:paraId="2BD1D9DB" w14:textId="77777777" w:rsidR="005A6862" w:rsidRDefault="005A6862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96"/>
        <w:gridCol w:w="425"/>
        <w:gridCol w:w="1347"/>
        <w:gridCol w:w="1701"/>
        <w:gridCol w:w="339"/>
        <w:gridCol w:w="298"/>
        <w:gridCol w:w="1134"/>
        <w:gridCol w:w="2626"/>
        <w:gridCol w:w="35"/>
        <w:gridCol w:w="149"/>
        <w:gridCol w:w="11"/>
      </w:tblGrid>
      <w:tr w:rsidR="005A6862" w14:paraId="2878AC30" w14:textId="77777777">
        <w:trPr>
          <w:cantSplit/>
          <w:trHeight w:val="577"/>
        </w:trPr>
        <w:tc>
          <w:tcPr>
            <w:tcW w:w="996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C9F6DBE" w14:textId="77777777" w:rsidR="005A6862" w:rsidRDefault="00000000">
            <w:pPr>
              <w:pStyle w:val="Ttulo2"/>
              <w:pBdr>
                <w:top w:val="single" w:sz="4" w:space="1" w:color="000000"/>
              </w:pBdr>
              <w:snapToGrid w:val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completo (sem abreviaturas):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7B41DAED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5A6862" w14:paraId="0F2DA7BC" w14:textId="77777777">
        <w:trPr>
          <w:cantSplit/>
          <w:trHeight w:val="547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38726B1B" w14:textId="77777777" w:rsidR="005A6862" w:rsidRDefault="00000000">
            <w:pPr>
              <w:pStyle w:val="Ttulo2"/>
              <w:snapToGrid w:val="0"/>
              <w:spacing w:before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ndereço completo: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" w:name="Text11"/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1883B118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5A6862" w14:paraId="475B0989" w14:textId="77777777">
        <w:trPr>
          <w:trHeight w:val="565"/>
        </w:trPr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</w:tcPr>
          <w:p w14:paraId="65888BBF" w14:textId="77777777" w:rsidR="005A6862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EP:</w:t>
            </w:r>
          </w:p>
          <w:p w14:paraId="4265FDEC" w14:textId="77777777" w:rsidR="005A6862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" w:name="Text12"/>
            <w:r>
              <w:rPr>
                <w:rFonts w:ascii="Arial" w:hAnsi="Arial" w:cs="Arial"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szCs w:val="22"/>
              </w:rPr>
            </w:r>
            <w:r>
              <w:rPr>
                <w:rFonts w:ascii="Arial" w:hAnsi="Arial" w:cs="Arial"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Cs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3473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DCB10E9" w14:textId="77777777" w:rsidR="005A6862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idade:</w:t>
            </w:r>
          </w:p>
          <w:p w14:paraId="5254B41A" w14:textId="77777777" w:rsidR="005A6862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3" w:name="Text13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771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168E3425" w14:textId="77777777" w:rsidR="005A6862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Estado (UF):</w:t>
            </w:r>
          </w:p>
          <w:p w14:paraId="68733C17" w14:textId="77777777" w:rsidR="005A6862" w:rsidRDefault="00000000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4" w:name="Text14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27D53797" w14:textId="77777777" w:rsidR="005A6862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acionalidade:</w:t>
            </w:r>
          </w:p>
          <w:p w14:paraId="39C271A6" w14:textId="77777777" w:rsidR="005A6862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5" w:name="Text15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738EC651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5A6862" w14:paraId="7254C331" w14:textId="77777777">
        <w:trPr>
          <w:gridAfter w:val="1"/>
          <w:wAfter w:w="11" w:type="dxa"/>
          <w:trHeight w:val="549"/>
        </w:trPr>
        <w:tc>
          <w:tcPr>
            <w:tcW w:w="386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0A89AD35" w14:textId="77777777" w:rsidR="005A6862" w:rsidRDefault="00000000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elefone Celular:</w:t>
            </w:r>
          </w:p>
          <w:p w14:paraId="5EC674F6" w14:textId="77777777" w:rsidR="005A6862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6" w:name="Text16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6"/>
          </w:p>
        </w:tc>
        <w:tc>
          <w:tcPr>
            <w:tcW w:w="233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7E81EFBC" w14:textId="77777777" w:rsidR="005A6862" w:rsidRDefault="005A6862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9D6EE7D" w14:textId="77777777" w:rsidR="005A6862" w:rsidRDefault="005A6862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25882088" w14:textId="77777777" w:rsidR="005A6862" w:rsidRDefault="005A6862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A6862" w14:paraId="36E56A19" w14:textId="77777777">
        <w:trPr>
          <w:gridAfter w:val="1"/>
          <w:wAfter w:w="11" w:type="dxa"/>
          <w:trHeight w:val="558"/>
        </w:trPr>
        <w:tc>
          <w:tcPr>
            <w:tcW w:w="252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8D11B13" w14:textId="77777777" w:rsidR="005A6862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Estado Civil:</w:t>
            </w:r>
          </w:p>
          <w:p w14:paraId="49086D83" w14:textId="77777777" w:rsidR="005A6862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3387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635E0A9D" w14:textId="77777777" w:rsidR="005A6862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RG:</w:t>
            </w:r>
          </w:p>
          <w:p w14:paraId="29CA0293" w14:textId="77777777" w:rsidR="005A6862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405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45D19D90" w14:textId="77777777" w:rsidR="005A6862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PF:</w:t>
            </w:r>
          </w:p>
          <w:p w14:paraId="15968730" w14:textId="77777777" w:rsidR="005A6862" w:rsidRDefault="00000000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4ACD092A" w14:textId="77777777" w:rsidR="005A6862" w:rsidRDefault="005A6862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A6862" w14:paraId="1FA78A27" w14:textId="77777777">
        <w:trPr>
          <w:trHeight w:val="96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1A2412C2" w14:textId="77777777" w:rsidR="005A6862" w:rsidRDefault="00000000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rreio Eletrônico:</w:t>
            </w:r>
          </w:p>
          <w:p w14:paraId="74F04F80" w14:textId="77777777" w:rsidR="005A6862" w:rsidRDefault="00000000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4226D617" w14:textId="77777777" w:rsidR="005A6862" w:rsidRDefault="005A6862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66EFFC1B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796BB4AF" w14:textId="77777777" w:rsidR="005A6862" w:rsidRDefault="005A6862"/>
    <w:tbl>
      <w:tblPr>
        <w:tblW w:w="10161" w:type="dxa"/>
        <w:tblInd w:w="101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6"/>
        <w:gridCol w:w="9500"/>
        <w:gridCol w:w="35"/>
        <w:gridCol w:w="160"/>
      </w:tblGrid>
      <w:tr w:rsidR="005A6862" w14:paraId="1D0C3E84" w14:textId="77777777">
        <w:trPr>
          <w:trHeight w:val="1833"/>
        </w:trPr>
        <w:tc>
          <w:tcPr>
            <w:tcW w:w="9966" w:type="dxa"/>
            <w:gridSpan w:val="2"/>
            <w:tcMar>
              <w:left w:w="0" w:type="dxa"/>
              <w:right w:w="0" w:type="dxa"/>
            </w:tcMar>
          </w:tcPr>
          <w:p w14:paraId="33FF9875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F889625" w14:textId="77777777" w:rsidR="005A6862" w:rsidRDefault="00000000">
            <w:pPr>
              <w:pStyle w:val="Ttulo3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. FORMAÇÃO ACADÊMICA</w:t>
            </w:r>
          </w:p>
          <w:p w14:paraId="65F4FAE2" w14:textId="77777777" w:rsidR="005A6862" w:rsidRDefault="005A6862">
            <w:pPr>
              <w:pStyle w:val="ndice"/>
              <w:suppressLineNumbers w:val="0"/>
              <w:rPr>
                <w:rFonts w:ascii="Arial" w:hAnsi="Arial" w:cs="Arial"/>
                <w:sz w:val="22"/>
                <w:szCs w:val="22"/>
              </w:rPr>
            </w:pPr>
          </w:p>
          <w:p w14:paraId="02498A3F" w14:textId="77777777" w:rsidR="005A6862" w:rsidRDefault="00000000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ab/>
              <w:t xml:space="preserve">2.1. </w:t>
            </w:r>
            <w:bookmarkStart w:id="11" w:name="DDE_LINK"/>
            <w:r>
              <w:rPr>
                <w:rFonts w:ascii="Arial" w:hAnsi="Arial" w:cs="Arial"/>
                <w:b/>
                <w:sz w:val="22"/>
                <w:szCs w:val="22"/>
              </w:rPr>
              <w:t>GRADUAÇÃO:</w:t>
            </w:r>
          </w:p>
          <w:p w14:paraId="5A4933B4" w14:textId="77777777" w:rsidR="005A6862" w:rsidRDefault="005A6862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429"/>
              <w:gridCol w:w="4507"/>
            </w:tblGrid>
            <w:tr w:rsidR="005A6862" w14:paraId="0173B93B" w14:textId="77777777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45516FA9" w14:textId="77777777" w:rsidR="005A6862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60358D1F" w14:textId="77777777" w:rsidR="005A6862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2"/>
                </w:p>
              </w:tc>
            </w:tr>
            <w:tr w:rsidR="005A6862" w14:paraId="6C2AE29C" w14:textId="77777777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4F95AD2D" w14:textId="77777777" w:rsidR="005A6862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3C217FA6" w14:textId="77777777" w:rsidR="005A6862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3"/>
                </w:p>
              </w:tc>
            </w:tr>
            <w:tr w:rsidR="005A6862" w14:paraId="580D40A1" w14:textId="77777777">
              <w:trPr>
                <w:trHeight w:val="568"/>
              </w:trPr>
              <w:tc>
                <w:tcPr>
                  <w:tcW w:w="5429" w:type="dxa"/>
                </w:tcPr>
                <w:p w14:paraId="44447CAC" w14:textId="77777777" w:rsidR="005A6862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126FB205" w14:textId="77777777" w:rsidR="005A6862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4"/>
                </w:p>
              </w:tc>
              <w:tc>
                <w:tcPr>
                  <w:tcW w:w="4507" w:type="dxa"/>
                </w:tcPr>
                <w:p w14:paraId="620D33FE" w14:textId="77777777" w:rsidR="005A6862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colação de grau):</w:t>
                  </w:r>
                </w:p>
                <w:p w14:paraId="2F9090BC" w14:textId="77777777" w:rsidR="005A6862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5" w:name="Text26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5"/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3"/>
                        <w:enabled/>
                        <w:calcOnExit w:val="0"/>
                        <w:textInput/>
                      </w:ffData>
                    </w:fldChar>
                  </w:r>
                  <w:bookmarkStart w:id="16" w:name="Text33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6"/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4"/>
                        <w:enabled/>
                        <w:calcOnExit w:val="0"/>
                        <w:textInput/>
                      </w:ffData>
                    </w:fldChar>
                  </w:r>
                  <w:bookmarkStart w:id="17" w:name="Text34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7"/>
                </w:p>
              </w:tc>
            </w:tr>
          </w:tbl>
          <w:p w14:paraId="0F755382" w14:textId="77777777" w:rsidR="005A6862" w:rsidRDefault="005A6862">
            <w:pPr>
              <w:rPr>
                <w:rFonts w:ascii="Arial" w:hAnsi="Arial" w:cs="Arial"/>
                <w:sz w:val="22"/>
                <w:szCs w:val="22"/>
              </w:rPr>
            </w:pPr>
          </w:p>
          <w:p w14:paraId="23114EBC" w14:textId="77777777" w:rsidR="005A6862" w:rsidRDefault="00000000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ab/>
              <w:t>2.2. PÓS-GRADUAÇÃO (</w:t>
            </w:r>
            <w:r>
              <w:rPr>
                <w:rFonts w:ascii="Arial" w:hAnsi="Arial" w:cs="Arial"/>
                <w:i/>
                <w:sz w:val="22"/>
                <w:szCs w:val="22"/>
              </w:rPr>
              <w:t>Lato sensu ou Stricto sensu</w:t>
            </w:r>
            <w:r>
              <w:rPr>
                <w:rFonts w:ascii="Arial" w:hAnsi="Arial" w:cs="Arial"/>
                <w:b/>
                <w:sz w:val="22"/>
                <w:szCs w:val="22"/>
              </w:rPr>
              <w:t>):</w:t>
            </w:r>
          </w:p>
          <w:p w14:paraId="6A065816" w14:textId="77777777" w:rsidR="005A6862" w:rsidRDefault="005A6862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065"/>
              <w:gridCol w:w="3871"/>
            </w:tblGrid>
            <w:tr w:rsidR="005A6862" w14:paraId="43087556" w14:textId="77777777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106E4360" w14:textId="77777777" w:rsidR="005A6862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711B6541" w14:textId="77777777" w:rsidR="005A6862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5A6862" w14:paraId="59A9C31A" w14:textId="77777777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368A2E7F" w14:textId="77777777" w:rsidR="005A6862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6E269833" w14:textId="77777777" w:rsidR="005A6862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5A6862" w14:paraId="6DD4177D" w14:textId="77777777">
              <w:trPr>
                <w:trHeight w:val="554"/>
              </w:trPr>
              <w:tc>
                <w:tcPr>
                  <w:tcW w:w="6065" w:type="dxa"/>
                </w:tcPr>
                <w:p w14:paraId="60AEAFE8" w14:textId="77777777" w:rsidR="005A6862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289F53F7" w14:textId="77777777" w:rsidR="005A6862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  <w:tc>
                <w:tcPr>
                  <w:tcW w:w="3871" w:type="dxa"/>
                </w:tcPr>
                <w:p w14:paraId="0364E7CD" w14:textId="77777777" w:rsidR="005A6862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defesa):</w:t>
                  </w:r>
                </w:p>
                <w:p w14:paraId="511D585F" w14:textId="77777777" w:rsidR="005A6862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1"/>
                        <w:enabled/>
                        <w:calcOnExit w:val="0"/>
                        <w:textInput/>
                      </w:ffData>
                    </w:fldChar>
                  </w:r>
                  <w:bookmarkStart w:id="18" w:name="Text31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8"/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2"/>
                        <w:enabled/>
                        <w:calcOnExit w:val="0"/>
                        <w:textInput/>
                      </w:ffData>
                    </w:fldChar>
                  </w:r>
                  <w:bookmarkStart w:id="19" w:name="Text32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9"/>
                </w:p>
              </w:tc>
            </w:tr>
          </w:tbl>
          <w:p w14:paraId="7C961496" w14:textId="77777777" w:rsidR="005A6862" w:rsidRDefault="005A6862">
            <w:pPr>
              <w:rPr>
                <w:rFonts w:ascii="Arial" w:hAnsi="Arial" w:cs="Arial"/>
                <w:sz w:val="22"/>
                <w:szCs w:val="22"/>
              </w:rPr>
            </w:pPr>
          </w:p>
          <w:bookmarkEnd w:id="11"/>
          <w:p w14:paraId="24A0BA33" w14:textId="77777777" w:rsidR="005A6862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. LINHAS DE PESQUISA DESEJADAS (indicar por ordem de preferência: 1ª, 2ª e 3ª)</w:t>
            </w:r>
          </w:p>
          <w:p w14:paraId="45140C2C" w14:textId="77777777" w:rsidR="005A6862" w:rsidRDefault="005A686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D23BF10" w14:textId="77777777" w:rsidR="005A6862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ª linha de pesquisa desejada: ___________________________________________________</w:t>
            </w:r>
          </w:p>
          <w:p w14:paraId="4F65A2CD" w14:textId="77777777" w:rsidR="005A6862" w:rsidRDefault="005A686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9237216" w14:textId="77777777" w:rsidR="005A6862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2ª linha de pesquisa desejada: ___________________________________________________</w:t>
            </w:r>
          </w:p>
          <w:p w14:paraId="2FDC60C7" w14:textId="77777777" w:rsidR="005A6862" w:rsidRDefault="005A686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4798145" w14:textId="77777777" w:rsidR="005A6862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ª linha de pesquisa desejada: ___________________________________________________</w:t>
            </w:r>
          </w:p>
          <w:p w14:paraId="3460F8C7" w14:textId="77777777" w:rsidR="005A6862" w:rsidRDefault="005A686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734B36D" w14:textId="77777777" w:rsidR="005A6862" w:rsidRDefault="005A686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BD41ADE" w14:textId="77777777" w:rsidR="005A6862" w:rsidRDefault="005A686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31767F3" w14:textId="77777777" w:rsidR="005A6862" w:rsidRDefault="005A686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3FBC30D" w14:textId="1C7A5FDD" w:rsidR="005A6862" w:rsidRDefault="00000000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lastRenderedPageBreak/>
              <w:t>Anexo V Do Edital nº 0</w:t>
            </w:r>
            <w:r w:rsidR="00ED18F2">
              <w:rPr>
                <w:rFonts w:ascii="Arial" w:eastAsia="Arial" w:hAnsi="Arial" w:cs="Arial"/>
                <w:b/>
                <w:sz w:val="20"/>
                <w:szCs w:val="20"/>
              </w:rPr>
              <w:t>07/2026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-PEQ (continuação)</w:t>
            </w:r>
          </w:p>
          <w:p w14:paraId="3C76812C" w14:textId="77777777" w:rsidR="005A6862" w:rsidRDefault="005A686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9463859" w14:textId="77777777" w:rsidR="005A6862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4. ORIENTADOR(A) DESEJADO(A) (indicar por ordem de preferência: 1º, 2º e 3º)</w:t>
            </w:r>
          </w:p>
          <w:p w14:paraId="05EC6D20" w14:textId="77777777" w:rsidR="005A6862" w:rsidRDefault="005A686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A232057" w14:textId="77777777" w:rsidR="005A6862" w:rsidRDefault="005A686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09CA0E5" w14:textId="77777777" w:rsidR="005A6862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º orientador(a) desejado(a): ___________________________________________________</w:t>
            </w:r>
          </w:p>
          <w:p w14:paraId="63D52B42" w14:textId="77777777" w:rsidR="005A6862" w:rsidRDefault="005A686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3E97A6B" w14:textId="77777777" w:rsidR="005A6862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2º orientador(a) desejado(a): ___________________________________________________</w:t>
            </w:r>
          </w:p>
          <w:p w14:paraId="2F09FC84" w14:textId="77777777" w:rsidR="005A6862" w:rsidRDefault="005A686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D291CC9" w14:textId="77777777" w:rsidR="005A6862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º orientador(a) desejado(a): ___________________________________________________</w:t>
            </w:r>
          </w:p>
          <w:p w14:paraId="1D4213C7" w14:textId="77777777" w:rsidR="005A6862" w:rsidRDefault="005A686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AFD7B15" w14:textId="77777777" w:rsidR="005A6862" w:rsidRDefault="005A686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9679A8A" w14:textId="77777777" w:rsidR="005A6862" w:rsidRDefault="005A686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6A065AA" w14:textId="77777777" w:rsidR="005A6862" w:rsidRDefault="00000000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5. SERÁ CANDIDATO À BOLSA DE ESTUDOS?  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) SIM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ab/>
              <w:t>(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) NÃO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62691A2D" w14:textId="77777777" w:rsidR="005A6862" w:rsidRDefault="005A6862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751E0E01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5A6862" w14:paraId="1ABC2655" w14:textId="77777777">
        <w:trPr>
          <w:trHeight w:val="721"/>
        </w:trPr>
        <w:tc>
          <w:tcPr>
            <w:tcW w:w="9966" w:type="dxa"/>
            <w:gridSpan w:val="2"/>
            <w:tcMar>
              <w:left w:w="0" w:type="dxa"/>
              <w:right w:w="0" w:type="dxa"/>
            </w:tcMar>
          </w:tcPr>
          <w:p w14:paraId="79C7150F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57FC8BF" w14:textId="77777777" w:rsidR="005A6862" w:rsidRDefault="00000000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6. ESTÁ SE CANDIDATANDO ÀS VAGAS REFERENTES A: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72454198" w14:textId="77777777" w:rsidR="005A6862" w:rsidRDefault="005A6862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65F247DF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5A6862" w14:paraId="311D21D5" w14:textId="77777777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3F174912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7B5B083C" w14:textId="77777777" w:rsidR="005A6862" w:rsidRDefault="00000000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tas para Indígenas e Negros (CIN) – Item 5/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6E57D7AF" w14:textId="77777777" w:rsidR="005A6862" w:rsidRDefault="005A6862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3AFA5860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5A6862" w14:paraId="4ED44A00" w14:textId="77777777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45A7C2BE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</w:tcPr>
          <w:p w14:paraId="4FE6CF1C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64A44813" w14:textId="77777777" w:rsidR="005A6862" w:rsidRDefault="005A6862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0D6DF81E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5A6862" w14:paraId="41C4017F" w14:textId="77777777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4127B732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2BABC0CC" w14:textId="77777777" w:rsidR="005A6862" w:rsidRDefault="00000000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tas para Pessoas com Deficiência (</w:t>
            </w:r>
            <w:proofErr w:type="spellStart"/>
            <w:r>
              <w:rPr>
                <w:rFonts w:ascii="Arial" w:hAnsi="Arial" w:cs="Arial"/>
                <w:b/>
                <w:bCs/>
                <w:sz w:val="22"/>
                <w:szCs w:val="22"/>
              </w:rPr>
              <w:t>PcD</w:t>
            </w:r>
            <w:proofErr w:type="spellEnd"/>
            <w:r>
              <w:rPr>
                <w:rFonts w:ascii="Arial" w:hAnsi="Arial" w:cs="Arial"/>
                <w:b/>
                <w:bCs/>
                <w:sz w:val="22"/>
                <w:szCs w:val="22"/>
              </w:rPr>
              <w:t>) – Item 5/I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77101E75" w14:textId="77777777" w:rsidR="005A6862" w:rsidRDefault="005A6862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406D723A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5A6862" w14:paraId="4A1AB4FE" w14:textId="77777777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177A4A98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</w:tcPr>
          <w:p w14:paraId="498C5A72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2876AE38" w14:textId="77777777" w:rsidR="005A6862" w:rsidRDefault="005A6862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6C0655E9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5A6862" w14:paraId="7454D4F4" w14:textId="77777777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7D9E5D18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3F666658" w14:textId="77777777" w:rsidR="005A6862" w:rsidRDefault="00000000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mpla Concorrência - Candidatos Estrangeiros (ACCE) – Item 5/III/a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567104ED" w14:textId="77777777" w:rsidR="005A6862" w:rsidRDefault="005A6862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48D6D276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5A6862" w14:paraId="70EB1386" w14:textId="77777777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757A778B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</w:tcPr>
          <w:p w14:paraId="764906B4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6A93274A" w14:textId="77777777" w:rsidR="005A6862" w:rsidRDefault="005A6862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2A57447C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5A6862" w14:paraId="775CB19C" w14:textId="77777777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0558EAA7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3F2EBC98" w14:textId="77777777" w:rsidR="005A6862" w:rsidRDefault="00000000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mpla Concorrência - Candidatos Brasileiros (ACCB) – Item 5/III/b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7F05E855" w14:textId="77777777" w:rsidR="005A6862" w:rsidRDefault="005A6862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20AF1245" w14:textId="77777777" w:rsidR="005A6862" w:rsidRDefault="005A686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3A16B7FD" w14:textId="77777777" w:rsidR="005A6862" w:rsidRDefault="005A6862">
      <w:pPr>
        <w:jc w:val="both"/>
        <w:rPr>
          <w:rFonts w:ascii="Arial" w:hAnsi="Arial" w:cs="Arial"/>
          <w:sz w:val="22"/>
          <w:szCs w:val="22"/>
        </w:rPr>
      </w:pPr>
    </w:p>
    <w:p w14:paraId="149D4ABE" w14:textId="77777777" w:rsidR="005A6862" w:rsidRDefault="00000000">
      <w:pPr>
        <w:pStyle w:val="Ttulo6"/>
        <w:jc w:val="both"/>
        <w:rPr>
          <w:rFonts w:ascii="Arial" w:eastAsia="Arial Unicode MS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que as informações contidas neste formulário de inscrição são completas e verdadeiras e que li, estou ciente, concordo e me submeto às normas estabelecidas no Regulamento do Programa (disponível na página web – </w:t>
      </w:r>
      <w:hyperlink r:id="rId9" w:history="1">
        <w:r w:rsidR="005A6862">
          <w:rPr>
            <w:rStyle w:val="Hyperlink"/>
            <w:rFonts w:ascii="Arial" w:hAnsi="Arial" w:cs="Arial"/>
            <w:color w:val="0000FF"/>
            <w:sz w:val="22"/>
            <w:szCs w:val="22"/>
          </w:rPr>
          <w:t>www.peq.uem.br/</w:t>
        </w:r>
      </w:hyperlink>
      <w:r>
        <w:rPr>
          <w:rFonts w:ascii="Arial" w:hAnsi="Arial" w:cs="Arial"/>
          <w:sz w:val="22"/>
          <w:szCs w:val="22"/>
        </w:rPr>
        <w:t>) em relação às quais não poderei alegar desconhecimento.</w:t>
      </w:r>
    </w:p>
    <w:p w14:paraId="714908BA" w14:textId="77777777" w:rsidR="005A6862" w:rsidRDefault="005A6862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300"/>
        <w:gridCol w:w="2842"/>
      </w:tblGrid>
      <w:tr w:rsidR="005A6862" w14:paraId="7C2E91E8" w14:textId="77777777">
        <w:trPr>
          <w:cantSplit/>
          <w:trHeight w:val="948"/>
        </w:trPr>
        <w:tc>
          <w:tcPr>
            <w:tcW w:w="7300" w:type="dxa"/>
          </w:tcPr>
          <w:p w14:paraId="19E0C022" w14:textId="77777777" w:rsidR="005A6862" w:rsidRDefault="00000000">
            <w:pPr>
              <w:pStyle w:val="Ttulo8"/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ssinatura</w:t>
            </w:r>
          </w:p>
          <w:p w14:paraId="5E3795DE" w14:textId="77777777" w:rsidR="005A6862" w:rsidRDefault="005A6862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842" w:type="dxa"/>
          </w:tcPr>
          <w:p w14:paraId="157D445C" w14:textId="77777777" w:rsidR="005A6862" w:rsidRDefault="00000000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a:</w:t>
            </w:r>
          </w:p>
          <w:p w14:paraId="01B447AE" w14:textId="77777777" w:rsidR="005A6862" w:rsidRDefault="00000000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0" w:name="Text27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0"/>
            <w:r>
              <w:rPr>
                <w:rFonts w:ascii="Arial" w:hAnsi="Arial" w:cs="Arial"/>
                <w:sz w:val="22"/>
                <w:szCs w:val="22"/>
              </w:rPr>
              <w:t>/</w:t>
            </w: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1" w:name="Text29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1"/>
            <w:r>
              <w:rPr>
                <w:rFonts w:ascii="Arial" w:hAnsi="Arial" w:cs="Arial"/>
                <w:sz w:val="22"/>
                <w:szCs w:val="22"/>
              </w:rPr>
              <w:t>/</w:t>
            </w: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2"/>
          </w:p>
        </w:tc>
      </w:tr>
    </w:tbl>
    <w:p w14:paraId="21A07E3A" w14:textId="77777777" w:rsidR="005A6862" w:rsidRDefault="005A6862">
      <w:pPr>
        <w:jc w:val="both"/>
        <w:rPr>
          <w:rFonts w:ascii="Arial" w:hAnsi="Arial" w:cs="Arial"/>
          <w:sz w:val="22"/>
          <w:szCs w:val="22"/>
        </w:rPr>
      </w:pPr>
    </w:p>
    <w:p w14:paraId="251734BD" w14:textId="77777777" w:rsidR="005A6862" w:rsidRDefault="00000000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REENCHA, ASSINE E JUNTE A ESTE FORMULÁRIO NA ORDEM SUGERIDA:</w:t>
      </w:r>
    </w:p>
    <w:p w14:paraId="064EFCF2" w14:textId="77777777" w:rsidR="005A6862" w:rsidRDefault="005A686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1F4A91EE" w14:textId="77777777" w:rsidR="005A6862" w:rsidRDefault="00000000">
      <w:pPr>
        <w:ind w:left="284" w:hanging="28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eastAsia="Arial" w:hAnsi="Arial" w:cs="Arial"/>
          <w:color w:val="000000"/>
          <w:sz w:val="22"/>
          <w:szCs w:val="22"/>
        </w:rPr>
        <w:t>Certidão de Nascimento ou Casamento; Cédula de Identidade; CPF</w:t>
      </w:r>
    </w:p>
    <w:p w14:paraId="0ACD0BEA" w14:textId="77777777" w:rsidR="005A6862" w:rsidRDefault="00000000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.</w:t>
      </w:r>
      <w:r>
        <w:rPr>
          <w:rFonts w:ascii="Arial" w:hAnsi="Arial" w:cs="Arial"/>
          <w:sz w:val="22"/>
          <w:szCs w:val="22"/>
        </w:rPr>
        <w:tab/>
        <w:t>Diploma do curso de graduação</w:t>
      </w:r>
    </w:p>
    <w:p w14:paraId="774EC92D" w14:textId="77777777" w:rsidR="005A6862" w:rsidRDefault="00000000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3.</w:t>
      </w:r>
      <w:r>
        <w:rPr>
          <w:rFonts w:ascii="Arial" w:hAnsi="Arial" w:cs="Arial"/>
          <w:sz w:val="22"/>
          <w:szCs w:val="22"/>
        </w:rPr>
        <w:tab/>
        <w:t>Histórico escolar do curso de graduação</w:t>
      </w:r>
    </w:p>
    <w:p w14:paraId="2488B3E4" w14:textId="77777777" w:rsidR="005A6862" w:rsidRDefault="00000000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4.</w:t>
      </w:r>
      <w:r>
        <w:rPr>
          <w:rFonts w:ascii="Arial" w:hAnsi="Arial" w:cs="Arial"/>
          <w:sz w:val="22"/>
          <w:szCs w:val="22"/>
        </w:rPr>
        <w:tab/>
        <w:t>Se aplicável, diploma de curso de pós-graduação</w:t>
      </w:r>
    </w:p>
    <w:p w14:paraId="2B6A0513" w14:textId="77777777" w:rsidR="005A6862" w:rsidRDefault="00000000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5.</w:t>
      </w:r>
      <w:r>
        <w:rPr>
          <w:rFonts w:ascii="Arial" w:hAnsi="Arial" w:cs="Arial"/>
          <w:sz w:val="22"/>
          <w:szCs w:val="22"/>
        </w:rPr>
        <w:tab/>
        <w:t>Se aplicável, histórico escolar de curso de pós-graduação</w:t>
      </w:r>
    </w:p>
    <w:p w14:paraId="1D517C2D" w14:textId="77777777" w:rsidR="005A6862" w:rsidRDefault="00000000">
      <w:pPr>
        <w:pStyle w:val="Legenda1"/>
        <w:rPr>
          <w:rFonts w:ascii="Arial" w:hAnsi="Arial" w:cs="Arial"/>
          <w:b w:val="0"/>
          <w:bCs w:val="0"/>
          <w:sz w:val="22"/>
          <w:szCs w:val="22"/>
        </w:rPr>
      </w:pPr>
      <w:r>
        <w:rPr>
          <w:rFonts w:ascii="Arial" w:hAnsi="Arial" w:cs="Arial"/>
          <w:b w:val="0"/>
          <w:bCs w:val="0"/>
          <w:sz w:val="22"/>
          <w:szCs w:val="22"/>
        </w:rPr>
        <w:t>6. Se for o caso: as Autodeclarações/ Laudo médico dos Anexos II, III e IV, cópia do RANI ou declaração de pertencimento emitida pelo grupo indígena assinada por liderança local e comprovação da condição de candidato estrangeiro</w:t>
      </w:r>
    </w:p>
    <w:p w14:paraId="5A158EC2" w14:textId="77777777" w:rsidR="005A6862" w:rsidRDefault="00000000">
      <w:pPr>
        <w:rPr>
          <w:rFonts w:ascii="Arial" w:hAnsi="Arial" w:cs="Arial"/>
          <w:sz w:val="22"/>
          <w:szCs w:val="22"/>
          <w:lang w:eastAsia="ar-SA"/>
        </w:rPr>
      </w:pPr>
      <w:r>
        <w:rPr>
          <w:lang w:eastAsia="ar-SA"/>
        </w:rPr>
        <w:t xml:space="preserve">7. </w:t>
      </w:r>
      <w:r>
        <w:rPr>
          <w:rFonts w:ascii="Arial" w:hAnsi="Arial" w:cs="Arial"/>
          <w:sz w:val="22"/>
          <w:szCs w:val="22"/>
          <w:lang w:eastAsia="ar-SA"/>
        </w:rPr>
        <w:t>Print da aba Identificadores no perfil pessoal na Plataforma Sucupira da CAPES.</w:t>
      </w:r>
    </w:p>
    <w:p w14:paraId="08127C1A" w14:textId="77777777" w:rsidR="005A6862" w:rsidRDefault="00000000">
      <w:pPr>
        <w:rPr>
          <w:lang w:eastAsia="ar-SA"/>
        </w:rPr>
      </w:pPr>
      <w:r>
        <w:rPr>
          <w:rFonts w:ascii="Arial" w:hAnsi="Arial" w:cs="Arial"/>
          <w:sz w:val="22"/>
          <w:szCs w:val="22"/>
          <w:lang w:eastAsia="ar-SA"/>
        </w:rPr>
        <w:t>8. Cópia</w:t>
      </w:r>
      <w:r>
        <w:rPr>
          <w:rFonts w:ascii="Arial" w:eastAsia="Arial" w:hAnsi="Arial" w:cs="Arial"/>
          <w:iCs/>
          <w:sz w:val="22"/>
          <w:szCs w:val="22"/>
        </w:rPr>
        <w:t xml:space="preserve"> do cadastro realizado no </w:t>
      </w:r>
      <w:r>
        <w:rPr>
          <w:rFonts w:ascii="Arial" w:eastAsia="Arial" w:hAnsi="Arial" w:cs="Arial"/>
          <w:sz w:val="22"/>
          <w:szCs w:val="22"/>
        </w:rPr>
        <w:t>Sistema de Inscrições da UEM SGIPOS</w:t>
      </w:r>
    </w:p>
    <w:p w14:paraId="482F99D5" w14:textId="77777777" w:rsidR="005A6862" w:rsidRDefault="00000000">
      <w:pPr>
        <w:tabs>
          <w:tab w:val="left" w:pos="3969"/>
        </w:tabs>
        <w:ind w:left="283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652D568B" w14:textId="77777777" w:rsidR="005A6862" w:rsidRDefault="005A6862">
      <w:pPr>
        <w:ind w:left="2832"/>
        <w:rPr>
          <w:rFonts w:ascii="Arial" w:hAnsi="Arial" w:cs="Arial"/>
          <w:sz w:val="2"/>
        </w:rPr>
      </w:pPr>
    </w:p>
    <w:p w14:paraId="175E0E5B" w14:textId="77777777" w:rsidR="005A6862" w:rsidRDefault="005A6862">
      <w:pPr>
        <w:ind w:left="2832"/>
        <w:rPr>
          <w:sz w:val="2"/>
        </w:rPr>
      </w:pPr>
    </w:p>
    <w:p w14:paraId="0E597634" w14:textId="1BB63159" w:rsidR="005A6862" w:rsidRDefault="005A6862">
      <w:pPr>
        <w:rPr>
          <w:rFonts w:ascii="Arial" w:hAnsi="Arial" w:cs="Arial"/>
          <w:sz w:val="22"/>
          <w:szCs w:val="22"/>
        </w:rPr>
      </w:pPr>
    </w:p>
    <w:sectPr w:rsidR="005A6862">
      <w:headerReference w:type="default" r:id="rId10"/>
      <w:footerReference w:type="default" r:id="rId11"/>
      <w:pgSz w:w="11907" w:h="16840"/>
      <w:pgMar w:top="1985" w:right="1361" w:bottom="851" w:left="1134" w:header="426" w:footer="14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DFD389" w14:textId="77777777" w:rsidR="008062FC" w:rsidRDefault="008062FC">
      <w:r>
        <w:separator/>
      </w:r>
    </w:p>
  </w:endnote>
  <w:endnote w:type="continuationSeparator" w:id="0">
    <w:p w14:paraId="634312FD" w14:textId="77777777" w:rsidR="008062FC" w:rsidRDefault="008062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charset w:val="00"/>
    <w:family w:val="roman"/>
    <w:pitch w:val="default"/>
  </w:font>
  <w:font w:name="Arial-BoldMT">
    <w:altName w:val="Times New Roman"/>
    <w:charset w:val="00"/>
    <w:family w:val="roman"/>
    <w:pitch w:val="default"/>
  </w:font>
  <w:font w:name="Arial-ItalicMT">
    <w:altName w:val="Times New Roman"/>
    <w:charset w:val="00"/>
    <w:family w:val="roman"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6B28" w14:textId="77777777" w:rsidR="005A6862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20DBE321" w14:textId="77777777" w:rsidR="005A6862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 w:rsidR="005A6862"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 w:rsidR="005A6862"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3DFF57" w14:textId="77777777" w:rsidR="008062FC" w:rsidRDefault="008062FC">
      <w:r>
        <w:separator/>
      </w:r>
    </w:p>
  </w:footnote>
  <w:footnote w:type="continuationSeparator" w:id="0">
    <w:p w14:paraId="5594D02C" w14:textId="77777777" w:rsidR="008062FC" w:rsidRDefault="008062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460ABF" w14:textId="77777777" w:rsidR="005A6862" w:rsidRDefault="00000000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2D6468C3" wp14:editId="0013DBF5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14E9F4B0" wp14:editId="6E5CBDA2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5216F2D7" w14:textId="77777777" w:rsidR="005A6862" w:rsidRDefault="00000000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556EF773" w14:textId="77777777" w:rsidR="005A6862" w:rsidRDefault="005A6862">
    <w:pPr>
      <w:pStyle w:val="Cabealho"/>
    </w:pPr>
  </w:p>
  <w:p w14:paraId="1D17CC59" w14:textId="77777777" w:rsidR="005A6862" w:rsidRDefault="005A6862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81F47"/>
    <w:multiLevelType w:val="multilevel"/>
    <w:tmpl w:val="02081F47"/>
    <w:lvl w:ilvl="0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EBA048D"/>
    <w:multiLevelType w:val="multilevel"/>
    <w:tmpl w:val="1EBA048D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53D55565"/>
    <w:multiLevelType w:val="multilevel"/>
    <w:tmpl w:val="53D555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75A73"/>
    <w:multiLevelType w:val="multilevel"/>
    <w:tmpl w:val="7D475A73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F84371F"/>
    <w:multiLevelType w:val="multilevel"/>
    <w:tmpl w:val="7F84371F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40" w:hanging="360"/>
      </w:pPr>
    </w:lvl>
    <w:lvl w:ilvl="2">
      <w:start w:val="1"/>
      <w:numFmt w:val="lowerRoman"/>
      <w:lvlText w:val="%3."/>
      <w:lvlJc w:val="right"/>
      <w:pPr>
        <w:ind w:left="3360" w:hanging="180"/>
      </w:pPr>
    </w:lvl>
    <w:lvl w:ilvl="3">
      <w:start w:val="1"/>
      <w:numFmt w:val="decimal"/>
      <w:lvlText w:val="%4."/>
      <w:lvlJc w:val="left"/>
      <w:pPr>
        <w:ind w:left="4080" w:hanging="360"/>
      </w:pPr>
    </w:lvl>
    <w:lvl w:ilvl="4">
      <w:start w:val="1"/>
      <w:numFmt w:val="lowerLetter"/>
      <w:lvlText w:val="%5."/>
      <w:lvlJc w:val="left"/>
      <w:pPr>
        <w:ind w:left="4800" w:hanging="360"/>
      </w:pPr>
    </w:lvl>
    <w:lvl w:ilvl="5">
      <w:start w:val="1"/>
      <w:numFmt w:val="lowerRoman"/>
      <w:lvlText w:val="%6."/>
      <w:lvlJc w:val="right"/>
      <w:pPr>
        <w:ind w:left="5520" w:hanging="180"/>
      </w:pPr>
    </w:lvl>
    <w:lvl w:ilvl="6">
      <w:start w:val="1"/>
      <w:numFmt w:val="decimal"/>
      <w:lvlText w:val="%7."/>
      <w:lvlJc w:val="left"/>
      <w:pPr>
        <w:ind w:left="6240" w:hanging="360"/>
      </w:pPr>
    </w:lvl>
    <w:lvl w:ilvl="7">
      <w:start w:val="1"/>
      <w:numFmt w:val="lowerLetter"/>
      <w:lvlText w:val="%8."/>
      <w:lvlJc w:val="left"/>
      <w:pPr>
        <w:ind w:left="6960" w:hanging="360"/>
      </w:pPr>
    </w:lvl>
    <w:lvl w:ilvl="8">
      <w:start w:val="1"/>
      <w:numFmt w:val="lowerRoman"/>
      <w:lvlText w:val="%9."/>
      <w:lvlJc w:val="right"/>
      <w:pPr>
        <w:ind w:left="7680" w:hanging="180"/>
      </w:pPr>
    </w:lvl>
  </w:abstractNum>
  <w:num w:numId="1" w16cid:durableId="860125046">
    <w:abstractNumId w:val="4"/>
  </w:num>
  <w:num w:numId="2" w16cid:durableId="122502731">
    <w:abstractNumId w:val="5"/>
  </w:num>
  <w:num w:numId="3" w16cid:durableId="1533106038">
    <w:abstractNumId w:val="0"/>
  </w:num>
  <w:num w:numId="4" w16cid:durableId="1349330106">
    <w:abstractNumId w:val="1"/>
  </w:num>
  <w:num w:numId="5" w16cid:durableId="1759520765">
    <w:abstractNumId w:val="3"/>
  </w:num>
  <w:num w:numId="6" w16cid:durableId="2962998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0FAG8gkzItAAAA"/>
  </w:docVars>
  <w:rsids>
    <w:rsidRoot w:val="001B1F6F"/>
    <w:rsid w:val="00003073"/>
    <w:rsid w:val="00005327"/>
    <w:rsid w:val="000067EA"/>
    <w:rsid w:val="0000736B"/>
    <w:rsid w:val="00007A78"/>
    <w:rsid w:val="000126BA"/>
    <w:rsid w:val="00014F9A"/>
    <w:rsid w:val="000163EE"/>
    <w:rsid w:val="00022A72"/>
    <w:rsid w:val="00025E47"/>
    <w:rsid w:val="0003029F"/>
    <w:rsid w:val="000311DE"/>
    <w:rsid w:val="000342D3"/>
    <w:rsid w:val="0003698D"/>
    <w:rsid w:val="0003720C"/>
    <w:rsid w:val="0003738D"/>
    <w:rsid w:val="000377B0"/>
    <w:rsid w:val="000435D7"/>
    <w:rsid w:val="00043F60"/>
    <w:rsid w:val="000472AB"/>
    <w:rsid w:val="00060F5B"/>
    <w:rsid w:val="00064EDA"/>
    <w:rsid w:val="0007319C"/>
    <w:rsid w:val="00075FFF"/>
    <w:rsid w:val="00086AA4"/>
    <w:rsid w:val="00086B33"/>
    <w:rsid w:val="000918F8"/>
    <w:rsid w:val="00095E86"/>
    <w:rsid w:val="000960F6"/>
    <w:rsid w:val="00096492"/>
    <w:rsid w:val="00097526"/>
    <w:rsid w:val="000977FF"/>
    <w:rsid w:val="000A75CE"/>
    <w:rsid w:val="000B2268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4F4D"/>
    <w:rsid w:val="000D5AC6"/>
    <w:rsid w:val="000E11BA"/>
    <w:rsid w:val="000E2F14"/>
    <w:rsid w:val="000E31E1"/>
    <w:rsid w:val="000F15A6"/>
    <w:rsid w:val="000F2E0D"/>
    <w:rsid w:val="000F34B2"/>
    <w:rsid w:val="000F3897"/>
    <w:rsid w:val="000F50EC"/>
    <w:rsid w:val="000F580F"/>
    <w:rsid w:val="00100348"/>
    <w:rsid w:val="00100497"/>
    <w:rsid w:val="00101EDA"/>
    <w:rsid w:val="00102BC7"/>
    <w:rsid w:val="0010423F"/>
    <w:rsid w:val="00104F59"/>
    <w:rsid w:val="0010758D"/>
    <w:rsid w:val="0011127F"/>
    <w:rsid w:val="001207CD"/>
    <w:rsid w:val="00124647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1482"/>
    <w:rsid w:val="00166E5E"/>
    <w:rsid w:val="00180E2E"/>
    <w:rsid w:val="00182470"/>
    <w:rsid w:val="00182A96"/>
    <w:rsid w:val="00182D83"/>
    <w:rsid w:val="001871F9"/>
    <w:rsid w:val="0019142A"/>
    <w:rsid w:val="00192310"/>
    <w:rsid w:val="00193E07"/>
    <w:rsid w:val="001955B1"/>
    <w:rsid w:val="00196EA2"/>
    <w:rsid w:val="001A192E"/>
    <w:rsid w:val="001A4271"/>
    <w:rsid w:val="001A6195"/>
    <w:rsid w:val="001B1666"/>
    <w:rsid w:val="001B1F6F"/>
    <w:rsid w:val="001B226C"/>
    <w:rsid w:val="001B25CC"/>
    <w:rsid w:val="001B5A54"/>
    <w:rsid w:val="001B7C1C"/>
    <w:rsid w:val="001C21B1"/>
    <w:rsid w:val="001C2A6F"/>
    <w:rsid w:val="001C4EB6"/>
    <w:rsid w:val="001C583C"/>
    <w:rsid w:val="001D43C1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269C3"/>
    <w:rsid w:val="0023431B"/>
    <w:rsid w:val="00235678"/>
    <w:rsid w:val="002400B6"/>
    <w:rsid w:val="00241498"/>
    <w:rsid w:val="00241931"/>
    <w:rsid w:val="00241B73"/>
    <w:rsid w:val="0024533C"/>
    <w:rsid w:val="002521EA"/>
    <w:rsid w:val="00252B80"/>
    <w:rsid w:val="00253AAA"/>
    <w:rsid w:val="00254A82"/>
    <w:rsid w:val="0025509B"/>
    <w:rsid w:val="0025741F"/>
    <w:rsid w:val="00260857"/>
    <w:rsid w:val="00262160"/>
    <w:rsid w:val="00264A92"/>
    <w:rsid w:val="00270571"/>
    <w:rsid w:val="00281A2B"/>
    <w:rsid w:val="00293793"/>
    <w:rsid w:val="00293DBB"/>
    <w:rsid w:val="00295C77"/>
    <w:rsid w:val="002B39D8"/>
    <w:rsid w:val="002B66C3"/>
    <w:rsid w:val="002B68C3"/>
    <w:rsid w:val="002C45E5"/>
    <w:rsid w:val="002C474C"/>
    <w:rsid w:val="002C53F0"/>
    <w:rsid w:val="002C73E2"/>
    <w:rsid w:val="002C7F2B"/>
    <w:rsid w:val="002D094D"/>
    <w:rsid w:val="002D1769"/>
    <w:rsid w:val="002D34B1"/>
    <w:rsid w:val="002D6B09"/>
    <w:rsid w:val="002E0048"/>
    <w:rsid w:val="002E0991"/>
    <w:rsid w:val="002E28F1"/>
    <w:rsid w:val="002E57FB"/>
    <w:rsid w:val="002E6271"/>
    <w:rsid w:val="002E65E4"/>
    <w:rsid w:val="002E7591"/>
    <w:rsid w:val="002E7F99"/>
    <w:rsid w:val="002F1175"/>
    <w:rsid w:val="002F1C8A"/>
    <w:rsid w:val="002F703C"/>
    <w:rsid w:val="003001D0"/>
    <w:rsid w:val="00300439"/>
    <w:rsid w:val="003022A9"/>
    <w:rsid w:val="003059DB"/>
    <w:rsid w:val="00305FE8"/>
    <w:rsid w:val="00307B6C"/>
    <w:rsid w:val="0031024A"/>
    <w:rsid w:val="0031099B"/>
    <w:rsid w:val="0031169D"/>
    <w:rsid w:val="0031468A"/>
    <w:rsid w:val="0031472A"/>
    <w:rsid w:val="00320B63"/>
    <w:rsid w:val="0032117A"/>
    <w:rsid w:val="00321215"/>
    <w:rsid w:val="003250D8"/>
    <w:rsid w:val="0032552F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56B59"/>
    <w:rsid w:val="00360AA8"/>
    <w:rsid w:val="003615AE"/>
    <w:rsid w:val="00371744"/>
    <w:rsid w:val="00375386"/>
    <w:rsid w:val="00375DC1"/>
    <w:rsid w:val="00383221"/>
    <w:rsid w:val="00384E80"/>
    <w:rsid w:val="003869D0"/>
    <w:rsid w:val="00390E92"/>
    <w:rsid w:val="003A6FDB"/>
    <w:rsid w:val="003B0693"/>
    <w:rsid w:val="003B1400"/>
    <w:rsid w:val="003B1981"/>
    <w:rsid w:val="003B586F"/>
    <w:rsid w:val="003C0EA6"/>
    <w:rsid w:val="003C62C3"/>
    <w:rsid w:val="003D2535"/>
    <w:rsid w:val="003D2A73"/>
    <w:rsid w:val="003D38B7"/>
    <w:rsid w:val="003D78AE"/>
    <w:rsid w:val="003E3659"/>
    <w:rsid w:val="003E76F6"/>
    <w:rsid w:val="003F3903"/>
    <w:rsid w:val="003F6AD2"/>
    <w:rsid w:val="0041050D"/>
    <w:rsid w:val="00411304"/>
    <w:rsid w:val="00411419"/>
    <w:rsid w:val="00412232"/>
    <w:rsid w:val="004142D9"/>
    <w:rsid w:val="00415000"/>
    <w:rsid w:val="00416F8D"/>
    <w:rsid w:val="00417267"/>
    <w:rsid w:val="00421923"/>
    <w:rsid w:val="004252EA"/>
    <w:rsid w:val="00426452"/>
    <w:rsid w:val="0044189C"/>
    <w:rsid w:val="00443948"/>
    <w:rsid w:val="00443D26"/>
    <w:rsid w:val="00457EE9"/>
    <w:rsid w:val="00463A86"/>
    <w:rsid w:val="00464164"/>
    <w:rsid w:val="00465892"/>
    <w:rsid w:val="00471CDA"/>
    <w:rsid w:val="00475710"/>
    <w:rsid w:val="00480516"/>
    <w:rsid w:val="0048228A"/>
    <w:rsid w:val="0049094E"/>
    <w:rsid w:val="004A018F"/>
    <w:rsid w:val="004A51F5"/>
    <w:rsid w:val="004A741B"/>
    <w:rsid w:val="004B0450"/>
    <w:rsid w:val="004B48DD"/>
    <w:rsid w:val="004B57FD"/>
    <w:rsid w:val="004C37DE"/>
    <w:rsid w:val="004C7191"/>
    <w:rsid w:val="004D2B02"/>
    <w:rsid w:val="004D7929"/>
    <w:rsid w:val="004E03AF"/>
    <w:rsid w:val="004E1118"/>
    <w:rsid w:val="004E177D"/>
    <w:rsid w:val="004E35B0"/>
    <w:rsid w:val="004F365F"/>
    <w:rsid w:val="004F5EB8"/>
    <w:rsid w:val="004F5EBD"/>
    <w:rsid w:val="004F5F4D"/>
    <w:rsid w:val="005011AE"/>
    <w:rsid w:val="0050138E"/>
    <w:rsid w:val="00501AD1"/>
    <w:rsid w:val="00502214"/>
    <w:rsid w:val="005055C3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663"/>
    <w:rsid w:val="00541E32"/>
    <w:rsid w:val="00544054"/>
    <w:rsid w:val="00545C9C"/>
    <w:rsid w:val="00551E3E"/>
    <w:rsid w:val="00555065"/>
    <w:rsid w:val="005640A6"/>
    <w:rsid w:val="0056476C"/>
    <w:rsid w:val="005647F0"/>
    <w:rsid w:val="00565AD6"/>
    <w:rsid w:val="0057070A"/>
    <w:rsid w:val="00574424"/>
    <w:rsid w:val="005800D2"/>
    <w:rsid w:val="00584A8B"/>
    <w:rsid w:val="00585E86"/>
    <w:rsid w:val="00592587"/>
    <w:rsid w:val="0059518D"/>
    <w:rsid w:val="00596849"/>
    <w:rsid w:val="005A138A"/>
    <w:rsid w:val="005A22A7"/>
    <w:rsid w:val="005A3B95"/>
    <w:rsid w:val="005A5863"/>
    <w:rsid w:val="005A6862"/>
    <w:rsid w:val="005A6F77"/>
    <w:rsid w:val="005B456A"/>
    <w:rsid w:val="005B6A52"/>
    <w:rsid w:val="005B797C"/>
    <w:rsid w:val="005C22DF"/>
    <w:rsid w:val="005C3A76"/>
    <w:rsid w:val="005C3B85"/>
    <w:rsid w:val="005D2399"/>
    <w:rsid w:val="005D483A"/>
    <w:rsid w:val="005E4423"/>
    <w:rsid w:val="005E7B4E"/>
    <w:rsid w:val="005F3432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16F50"/>
    <w:rsid w:val="00623DD4"/>
    <w:rsid w:val="0062569C"/>
    <w:rsid w:val="00633485"/>
    <w:rsid w:val="00633D17"/>
    <w:rsid w:val="006345D9"/>
    <w:rsid w:val="00641DDE"/>
    <w:rsid w:val="00646320"/>
    <w:rsid w:val="00646A04"/>
    <w:rsid w:val="00647834"/>
    <w:rsid w:val="00657104"/>
    <w:rsid w:val="00660BA0"/>
    <w:rsid w:val="00662464"/>
    <w:rsid w:val="00662D99"/>
    <w:rsid w:val="00663124"/>
    <w:rsid w:val="006709D1"/>
    <w:rsid w:val="00670C7B"/>
    <w:rsid w:val="00691E20"/>
    <w:rsid w:val="00694B99"/>
    <w:rsid w:val="00694CD1"/>
    <w:rsid w:val="0069653B"/>
    <w:rsid w:val="006A2356"/>
    <w:rsid w:val="006A2C13"/>
    <w:rsid w:val="006A4D0A"/>
    <w:rsid w:val="006A5DC3"/>
    <w:rsid w:val="006A7BA9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D4D7E"/>
    <w:rsid w:val="006E0B0B"/>
    <w:rsid w:val="006F02AF"/>
    <w:rsid w:val="006F1041"/>
    <w:rsid w:val="00702A95"/>
    <w:rsid w:val="00702B55"/>
    <w:rsid w:val="00704F46"/>
    <w:rsid w:val="00706DBF"/>
    <w:rsid w:val="00710797"/>
    <w:rsid w:val="00712890"/>
    <w:rsid w:val="0071363D"/>
    <w:rsid w:val="007171ED"/>
    <w:rsid w:val="007218C6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3400"/>
    <w:rsid w:val="00777183"/>
    <w:rsid w:val="00777281"/>
    <w:rsid w:val="00777957"/>
    <w:rsid w:val="007801B5"/>
    <w:rsid w:val="00780EEE"/>
    <w:rsid w:val="00780F51"/>
    <w:rsid w:val="00781AC1"/>
    <w:rsid w:val="007821F9"/>
    <w:rsid w:val="0078798E"/>
    <w:rsid w:val="007911E7"/>
    <w:rsid w:val="00795F4F"/>
    <w:rsid w:val="0079687D"/>
    <w:rsid w:val="0079708A"/>
    <w:rsid w:val="007A140B"/>
    <w:rsid w:val="007A7EEE"/>
    <w:rsid w:val="007B0412"/>
    <w:rsid w:val="007B49D1"/>
    <w:rsid w:val="007B57FA"/>
    <w:rsid w:val="007B77DF"/>
    <w:rsid w:val="007C5344"/>
    <w:rsid w:val="007D1A3B"/>
    <w:rsid w:val="007D242E"/>
    <w:rsid w:val="007D39E5"/>
    <w:rsid w:val="007D644E"/>
    <w:rsid w:val="007E12D7"/>
    <w:rsid w:val="007E171D"/>
    <w:rsid w:val="007E35D1"/>
    <w:rsid w:val="007E56B1"/>
    <w:rsid w:val="007F114B"/>
    <w:rsid w:val="007F2277"/>
    <w:rsid w:val="007F2761"/>
    <w:rsid w:val="007F42E4"/>
    <w:rsid w:val="007F5CF0"/>
    <w:rsid w:val="007F742C"/>
    <w:rsid w:val="008014EB"/>
    <w:rsid w:val="00803498"/>
    <w:rsid w:val="008062FC"/>
    <w:rsid w:val="00807DCA"/>
    <w:rsid w:val="00811549"/>
    <w:rsid w:val="008119B6"/>
    <w:rsid w:val="008153DF"/>
    <w:rsid w:val="00815AFE"/>
    <w:rsid w:val="00820494"/>
    <w:rsid w:val="008278C0"/>
    <w:rsid w:val="00830358"/>
    <w:rsid w:val="0083294F"/>
    <w:rsid w:val="00835F5C"/>
    <w:rsid w:val="00836E35"/>
    <w:rsid w:val="00837203"/>
    <w:rsid w:val="0084284B"/>
    <w:rsid w:val="00842D8B"/>
    <w:rsid w:val="008447A1"/>
    <w:rsid w:val="00845238"/>
    <w:rsid w:val="00847A51"/>
    <w:rsid w:val="00847ACE"/>
    <w:rsid w:val="00853990"/>
    <w:rsid w:val="008669C5"/>
    <w:rsid w:val="0086788C"/>
    <w:rsid w:val="008678D5"/>
    <w:rsid w:val="00887C64"/>
    <w:rsid w:val="00890927"/>
    <w:rsid w:val="00893DC5"/>
    <w:rsid w:val="00894938"/>
    <w:rsid w:val="008B1ADA"/>
    <w:rsid w:val="008C3A1E"/>
    <w:rsid w:val="008C6801"/>
    <w:rsid w:val="008C6FAC"/>
    <w:rsid w:val="008D372F"/>
    <w:rsid w:val="008D3EE3"/>
    <w:rsid w:val="008D4135"/>
    <w:rsid w:val="008D4E21"/>
    <w:rsid w:val="008D647C"/>
    <w:rsid w:val="008E4859"/>
    <w:rsid w:val="008F3002"/>
    <w:rsid w:val="008F37E2"/>
    <w:rsid w:val="00903026"/>
    <w:rsid w:val="00904366"/>
    <w:rsid w:val="00906C21"/>
    <w:rsid w:val="00910A30"/>
    <w:rsid w:val="0091462E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4428"/>
    <w:rsid w:val="00985EF1"/>
    <w:rsid w:val="009915A4"/>
    <w:rsid w:val="0099243F"/>
    <w:rsid w:val="009947CA"/>
    <w:rsid w:val="009A062C"/>
    <w:rsid w:val="009A2697"/>
    <w:rsid w:val="009A36A6"/>
    <w:rsid w:val="009A3744"/>
    <w:rsid w:val="009A4722"/>
    <w:rsid w:val="009A64FE"/>
    <w:rsid w:val="009B4066"/>
    <w:rsid w:val="009C2276"/>
    <w:rsid w:val="009C2545"/>
    <w:rsid w:val="009C6512"/>
    <w:rsid w:val="009D07AD"/>
    <w:rsid w:val="009D3136"/>
    <w:rsid w:val="009D3EE5"/>
    <w:rsid w:val="009E4682"/>
    <w:rsid w:val="009E65EE"/>
    <w:rsid w:val="00A00ABC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37E52"/>
    <w:rsid w:val="00A40C0E"/>
    <w:rsid w:val="00A41974"/>
    <w:rsid w:val="00A43770"/>
    <w:rsid w:val="00A56566"/>
    <w:rsid w:val="00A57C5F"/>
    <w:rsid w:val="00A62ACC"/>
    <w:rsid w:val="00A6596A"/>
    <w:rsid w:val="00A65D26"/>
    <w:rsid w:val="00A66A65"/>
    <w:rsid w:val="00A72E94"/>
    <w:rsid w:val="00A73649"/>
    <w:rsid w:val="00A7376C"/>
    <w:rsid w:val="00A73E9A"/>
    <w:rsid w:val="00A74C90"/>
    <w:rsid w:val="00A80750"/>
    <w:rsid w:val="00A80DD3"/>
    <w:rsid w:val="00A81C78"/>
    <w:rsid w:val="00A82E7A"/>
    <w:rsid w:val="00A83062"/>
    <w:rsid w:val="00A935E3"/>
    <w:rsid w:val="00A93684"/>
    <w:rsid w:val="00A93F41"/>
    <w:rsid w:val="00A949C0"/>
    <w:rsid w:val="00A97342"/>
    <w:rsid w:val="00A97668"/>
    <w:rsid w:val="00AA5E0C"/>
    <w:rsid w:val="00AB11F7"/>
    <w:rsid w:val="00AB1F84"/>
    <w:rsid w:val="00AB5C47"/>
    <w:rsid w:val="00AB6BB2"/>
    <w:rsid w:val="00AB7513"/>
    <w:rsid w:val="00AC36DB"/>
    <w:rsid w:val="00AC4FA6"/>
    <w:rsid w:val="00AC75CC"/>
    <w:rsid w:val="00AD0327"/>
    <w:rsid w:val="00AD3E56"/>
    <w:rsid w:val="00AD46FE"/>
    <w:rsid w:val="00AD4BE7"/>
    <w:rsid w:val="00AD558D"/>
    <w:rsid w:val="00AE258B"/>
    <w:rsid w:val="00AE2C4E"/>
    <w:rsid w:val="00AE5709"/>
    <w:rsid w:val="00AE7D11"/>
    <w:rsid w:val="00B0033E"/>
    <w:rsid w:val="00B00471"/>
    <w:rsid w:val="00B01FC0"/>
    <w:rsid w:val="00B04B71"/>
    <w:rsid w:val="00B06C4E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34EA4"/>
    <w:rsid w:val="00B400A6"/>
    <w:rsid w:val="00B41A09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850B5"/>
    <w:rsid w:val="00B9451E"/>
    <w:rsid w:val="00B95B4E"/>
    <w:rsid w:val="00B967CD"/>
    <w:rsid w:val="00B96DDF"/>
    <w:rsid w:val="00B97DBC"/>
    <w:rsid w:val="00BA0DD2"/>
    <w:rsid w:val="00BA2111"/>
    <w:rsid w:val="00BA56E0"/>
    <w:rsid w:val="00BA713A"/>
    <w:rsid w:val="00BA7373"/>
    <w:rsid w:val="00BB0030"/>
    <w:rsid w:val="00BB0B08"/>
    <w:rsid w:val="00BB581F"/>
    <w:rsid w:val="00BB64C2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06A60"/>
    <w:rsid w:val="00C12B7D"/>
    <w:rsid w:val="00C17932"/>
    <w:rsid w:val="00C22D49"/>
    <w:rsid w:val="00C23761"/>
    <w:rsid w:val="00C24082"/>
    <w:rsid w:val="00C27237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641AA"/>
    <w:rsid w:val="00C710DD"/>
    <w:rsid w:val="00C734FB"/>
    <w:rsid w:val="00C85C40"/>
    <w:rsid w:val="00C9121A"/>
    <w:rsid w:val="00C94E98"/>
    <w:rsid w:val="00C97799"/>
    <w:rsid w:val="00C97FA4"/>
    <w:rsid w:val="00CA2DF4"/>
    <w:rsid w:val="00CA49E2"/>
    <w:rsid w:val="00CA6198"/>
    <w:rsid w:val="00CA61EB"/>
    <w:rsid w:val="00CC0F83"/>
    <w:rsid w:val="00CC1F78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16748"/>
    <w:rsid w:val="00D21563"/>
    <w:rsid w:val="00D25A61"/>
    <w:rsid w:val="00D27D12"/>
    <w:rsid w:val="00D333F5"/>
    <w:rsid w:val="00D417AF"/>
    <w:rsid w:val="00D42961"/>
    <w:rsid w:val="00D4315C"/>
    <w:rsid w:val="00D46146"/>
    <w:rsid w:val="00D4743A"/>
    <w:rsid w:val="00D50EF2"/>
    <w:rsid w:val="00D5134C"/>
    <w:rsid w:val="00D5393D"/>
    <w:rsid w:val="00D54C46"/>
    <w:rsid w:val="00D6009B"/>
    <w:rsid w:val="00D664AC"/>
    <w:rsid w:val="00D70E86"/>
    <w:rsid w:val="00D733EF"/>
    <w:rsid w:val="00D741EE"/>
    <w:rsid w:val="00D74B60"/>
    <w:rsid w:val="00D779CE"/>
    <w:rsid w:val="00D80EF7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199D"/>
    <w:rsid w:val="00DB454B"/>
    <w:rsid w:val="00DB5948"/>
    <w:rsid w:val="00DB74DB"/>
    <w:rsid w:val="00DB7DE7"/>
    <w:rsid w:val="00DC1618"/>
    <w:rsid w:val="00DC59D2"/>
    <w:rsid w:val="00DC5B9C"/>
    <w:rsid w:val="00DC769A"/>
    <w:rsid w:val="00DD0D86"/>
    <w:rsid w:val="00DD165C"/>
    <w:rsid w:val="00DD46F3"/>
    <w:rsid w:val="00DD496F"/>
    <w:rsid w:val="00DE0E2A"/>
    <w:rsid w:val="00DE5E28"/>
    <w:rsid w:val="00DF1DA7"/>
    <w:rsid w:val="00E04C8E"/>
    <w:rsid w:val="00E05DCC"/>
    <w:rsid w:val="00E0753A"/>
    <w:rsid w:val="00E12172"/>
    <w:rsid w:val="00E132FE"/>
    <w:rsid w:val="00E144E4"/>
    <w:rsid w:val="00E1468A"/>
    <w:rsid w:val="00E15FFF"/>
    <w:rsid w:val="00E169D9"/>
    <w:rsid w:val="00E16F19"/>
    <w:rsid w:val="00E224E4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13B9"/>
    <w:rsid w:val="00E71703"/>
    <w:rsid w:val="00E74001"/>
    <w:rsid w:val="00E75EEF"/>
    <w:rsid w:val="00E76753"/>
    <w:rsid w:val="00E807E5"/>
    <w:rsid w:val="00E86CE8"/>
    <w:rsid w:val="00E8783B"/>
    <w:rsid w:val="00E87B2F"/>
    <w:rsid w:val="00E91724"/>
    <w:rsid w:val="00E94784"/>
    <w:rsid w:val="00E94F1D"/>
    <w:rsid w:val="00E95708"/>
    <w:rsid w:val="00E95D94"/>
    <w:rsid w:val="00E95EA0"/>
    <w:rsid w:val="00E96A0A"/>
    <w:rsid w:val="00E97F6C"/>
    <w:rsid w:val="00EA1380"/>
    <w:rsid w:val="00EA2EFF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8F2"/>
    <w:rsid w:val="00ED1C95"/>
    <w:rsid w:val="00ED51A7"/>
    <w:rsid w:val="00ED74E2"/>
    <w:rsid w:val="00EF091A"/>
    <w:rsid w:val="00F027FF"/>
    <w:rsid w:val="00F02DD3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51EB4"/>
    <w:rsid w:val="00F55083"/>
    <w:rsid w:val="00F67A69"/>
    <w:rsid w:val="00F75067"/>
    <w:rsid w:val="00F76371"/>
    <w:rsid w:val="00F77FA9"/>
    <w:rsid w:val="00F81A6B"/>
    <w:rsid w:val="00F832EB"/>
    <w:rsid w:val="00F9029A"/>
    <w:rsid w:val="00F91810"/>
    <w:rsid w:val="00F93AFC"/>
    <w:rsid w:val="00F948F9"/>
    <w:rsid w:val="00F95AA1"/>
    <w:rsid w:val="00FA09D5"/>
    <w:rsid w:val="00FA364C"/>
    <w:rsid w:val="00FA723A"/>
    <w:rsid w:val="00FB799B"/>
    <w:rsid w:val="00FB7E51"/>
    <w:rsid w:val="00FC15B5"/>
    <w:rsid w:val="00FC4F55"/>
    <w:rsid w:val="00FC5DF2"/>
    <w:rsid w:val="00FC79EC"/>
    <w:rsid w:val="00FD354A"/>
    <w:rsid w:val="00FD49CB"/>
    <w:rsid w:val="00FD6B6C"/>
    <w:rsid w:val="00FE0861"/>
    <w:rsid w:val="00FE71F4"/>
    <w:rsid w:val="00FF311D"/>
    <w:rsid w:val="00FF3369"/>
    <w:rsid w:val="00FF3F3F"/>
    <w:rsid w:val="347B2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1D000697"/>
  <w15:docId w15:val="{A3CDAFAD-37FB-4206-8D3C-424145E6E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qFormat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rPr>
      <w:color w:val="800080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qFormat/>
    <w:rPr>
      <w:vertAlign w:val="superscript"/>
    </w:rPr>
  </w:style>
  <w:style w:type="character" w:styleId="Hyperlink">
    <w:name w:val="Hyperlink"/>
    <w:basedOn w:val="Fontepargpadro"/>
    <w:uiPriority w:val="99"/>
    <w:unhideWhenUsed/>
    <w:qFormat/>
    <w:rPr>
      <w:color w:val="0000FF" w:themeColor="hyperlink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qFormat/>
    <w:rPr>
      <w:sz w:val="20"/>
      <w:szCs w:val="20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Pr>
      <w:b/>
      <w:bCs/>
    </w:r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qFormat/>
    <w:rPr>
      <w:sz w:val="20"/>
      <w:szCs w:val="20"/>
    </w:rPr>
  </w:style>
  <w:style w:type="paragraph" w:styleId="Recuodecorpodetexto">
    <w:name w:val="Body Text Indent"/>
    <w:basedOn w:val="Normal"/>
    <w:link w:val="RecuodecorpodetextoChar"/>
    <w:semiHidden/>
    <w:pPr>
      <w:spacing w:after="120"/>
      <w:ind w:firstLine="1418"/>
      <w:jc w:val="both"/>
    </w:pPr>
    <w:rPr>
      <w:szCs w:val="20"/>
      <w:lang w:eastAsia="en-US"/>
    </w:rPr>
  </w:style>
  <w:style w:type="table" w:styleId="Tabelacomgrade">
    <w:name w:val="Table Grid"/>
    <w:basedOn w:val="Tabela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3">
    <w:name w:val="_Style 13"/>
    <w:basedOn w:val="TableNormal"/>
    <w:qFormat/>
    <w:tblPr>
      <w:tblCellMar>
        <w:left w:w="108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  <w:qFormat/>
  </w:style>
  <w:style w:type="character" w:customStyle="1" w:styleId="RodapChar">
    <w:name w:val="Rodapé Char"/>
    <w:basedOn w:val="Fontepargpadro"/>
    <w:link w:val="Rodap"/>
    <w:uiPriority w:val="99"/>
    <w:qFormat/>
  </w:style>
  <w:style w:type="character" w:customStyle="1" w:styleId="Ttulo1Char">
    <w:name w:val="Título 1 Char"/>
    <w:basedOn w:val="Fontepargpadro"/>
    <w:link w:val="Ttulo1"/>
    <w:uiPriority w:val="9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qFormat/>
    <w:rPr>
      <w:b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Segoe UI" w:hAnsi="Segoe UI" w:cs="Segoe UI"/>
      <w:sz w:val="18"/>
      <w:szCs w:val="18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qFormat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Pr>
      <w:b/>
      <w:bCs/>
      <w:sz w:val="20"/>
      <w:szCs w:val="20"/>
    </w:rPr>
  </w:style>
  <w:style w:type="paragraph" w:customStyle="1" w:styleId="Reviso1">
    <w:name w:val="Revisão1"/>
    <w:hidden/>
    <w:uiPriority w:val="99"/>
    <w:semiHidden/>
    <w:qFormat/>
    <w:rPr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qFormat/>
    <w:rPr>
      <w:rFonts w:ascii="ArialMT" w:hAnsi="ArialMT" w:hint="default"/>
      <w:color w:val="000000"/>
      <w:sz w:val="22"/>
      <w:szCs w:val="22"/>
    </w:rPr>
  </w:style>
  <w:style w:type="character" w:customStyle="1" w:styleId="fontstyle21">
    <w:name w:val="fontstyle21"/>
    <w:basedOn w:val="Fontepargpadro"/>
    <w:qFormat/>
    <w:rPr>
      <w:rFonts w:ascii="Arial-BoldMT" w:hAnsi="Arial-BoldMT" w:hint="default"/>
      <w:b/>
      <w:bCs/>
      <w:color w:val="000000"/>
      <w:sz w:val="22"/>
      <w:szCs w:val="22"/>
    </w:rPr>
  </w:style>
  <w:style w:type="character" w:customStyle="1" w:styleId="fontstyle31">
    <w:name w:val="fontstyle31"/>
    <w:basedOn w:val="Fontepargpadro"/>
    <w:qFormat/>
    <w:rPr>
      <w:rFonts w:ascii="Arial-ItalicMT" w:hAnsi="Arial-ItalicMT" w:hint="default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Pr>
      <w:rFonts w:ascii="Roboto" w:hAnsi="Roboto" w:hint="default"/>
      <w:color w:val="202124"/>
      <w:sz w:val="22"/>
      <w:szCs w:val="22"/>
    </w:rPr>
  </w:style>
  <w:style w:type="character" w:customStyle="1" w:styleId="fontstyle51">
    <w:name w:val="fontstyle51"/>
    <w:basedOn w:val="Fontepargpadro"/>
    <w:rPr>
      <w:rFonts w:ascii="Roboto" w:hAnsi="Roboto" w:hint="default"/>
      <w:b/>
      <w:bCs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customStyle="1" w:styleId="ndice">
    <w:name w:val="Índice"/>
    <w:basedOn w:val="Normal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www.peq.uem.br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92</Words>
  <Characters>2756</Characters>
  <Application>Microsoft Office Word</Application>
  <DocSecurity>0</DocSecurity>
  <Lines>106</Lines>
  <Paragraphs>4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Office</cp:lastModifiedBy>
  <cp:revision>3</cp:revision>
  <cp:lastPrinted>2025-04-15T17:53:00Z</cp:lastPrinted>
  <dcterms:created xsi:type="dcterms:W3CDTF">2026-01-16T20:35:00Z</dcterms:created>
  <dcterms:modified xsi:type="dcterms:W3CDTF">2026-01-16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8152AA94CA4E4358A27586ED9D98F0C9_12</vt:lpwstr>
  </property>
</Properties>
</file>